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6C83B" w14:textId="77777777" w:rsidR="009344FF" w:rsidRPr="001943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9438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28CBF9EA" w14:textId="77777777" w:rsidR="00194380" w:rsidRPr="00194380" w:rsidRDefault="00194380" w:rsidP="009344FF">
      <w:pPr>
        <w:rPr>
          <w:rFonts w:ascii="Arial" w:hAnsi="Arial" w:cs="Arial"/>
          <w:sz w:val="20"/>
          <w:szCs w:val="20"/>
        </w:rPr>
      </w:pPr>
      <w:r w:rsidRPr="00194380">
        <w:rPr>
          <w:rFonts w:ascii="Arial" w:hAnsi="Arial" w:cs="Arial"/>
          <w:sz w:val="20"/>
          <w:szCs w:val="20"/>
        </w:rPr>
        <w:t>can be accepted</w:t>
      </w:r>
    </w:p>
    <w:p w14:paraId="2E5F534A" w14:textId="5E7E27DC" w:rsidR="00000000" w:rsidRPr="001943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9438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1A0B18A0" w14:textId="2DD730CF" w:rsidR="00A43E2B" w:rsidRPr="00194380" w:rsidRDefault="00194380" w:rsidP="00194380">
      <w:pPr>
        <w:rPr>
          <w:rFonts w:ascii="Arial" w:hAnsi="Arial" w:cs="Arial"/>
          <w:sz w:val="20"/>
          <w:szCs w:val="20"/>
        </w:rPr>
      </w:pPr>
      <w:r w:rsidRPr="00194380">
        <w:rPr>
          <w:rFonts w:ascii="Arial" w:hAnsi="Arial" w:cs="Arial"/>
          <w:sz w:val="20"/>
          <w:szCs w:val="20"/>
        </w:rPr>
        <w:t>Dr. Durjoy Majumder</w:t>
      </w:r>
      <w:r w:rsidRPr="00194380">
        <w:rPr>
          <w:rFonts w:ascii="Arial" w:hAnsi="Arial" w:cs="Arial"/>
          <w:sz w:val="20"/>
          <w:szCs w:val="20"/>
        </w:rPr>
        <w:t xml:space="preserve">, </w:t>
      </w:r>
      <w:r w:rsidRPr="00194380">
        <w:rPr>
          <w:rFonts w:ascii="Arial" w:hAnsi="Arial" w:cs="Arial"/>
          <w:sz w:val="20"/>
          <w:szCs w:val="20"/>
        </w:rPr>
        <w:t>West Bengal State University, India</w:t>
      </w:r>
    </w:p>
    <w:sectPr w:rsidR="00A43E2B" w:rsidRPr="001943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M0NDc1tzQ1NTFQ0lEKTi0uzszPAykwrAUAF18dQCwAAAA="/>
  </w:docVars>
  <w:rsids>
    <w:rsidRoot w:val="00A72896"/>
    <w:rsid w:val="00194380"/>
    <w:rsid w:val="002C0B2C"/>
    <w:rsid w:val="008B641C"/>
    <w:rsid w:val="00905F62"/>
    <w:rsid w:val="009344FF"/>
    <w:rsid w:val="009F328F"/>
    <w:rsid w:val="00A43E2B"/>
    <w:rsid w:val="00A72896"/>
    <w:rsid w:val="00B43F43"/>
    <w:rsid w:val="00CD2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83429"/>
  <w15:docId w15:val="{B908766C-8A5E-4692-ADB8-19045ED9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97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Editor Acc 101</cp:lastModifiedBy>
  <cp:revision>7</cp:revision>
  <dcterms:created xsi:type="dcterms:W3CDTF">2025-02-19T08:37:00Z</dcterms:created>
  <dcterms:modified xsi:type="dcterms:W3CDTF">2026-05-14T04:29:00Z</dcterms:modified>
</cp:coreProperties>
</file>